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8b4743eebba050df5d61c8770f5cad72fc3cac3"/>
    <w:p>
      <w:pPr>
        <w:pStyle w:val="Heading1"/>
      </w:pPr>
      <w:r>
        <w:t xml:space="preserve">Internship Application Letter for Chemical Engineering Position</w:t>
      </w:r>
    </w:p>
    <w:p>
      <w:pPr>
        <w:pStyle w:val="FirstParagraph"/>
      </w:pPr>
      <w:r>
        <w:t xml:space="preserve">Elena Rodriguez</w:t>
      </w:r>
    </w:p>
    <w:p>
      <w:pPr>
        <w:pStyle w:val="BodyText"/>
      </w:pPr>
      <w:r>
        <w:t xml:space="preserve">Calle de Alcalá 45, Madrid, 28014 | +34 650 987 654 | elena.rodriguez@email.com</w:t>
      </w:r>
    </w:p>
    <w:bookmarkEnd w:id="20"/>
    <w:p>
      <w:pPr>
        <w:pStyle w:val="BodyText"/>
      </w:pPr>
      <w:r>
        <w:t xml:space="preserve">Innovatech Solutions S.L.</w:t>
      </w:r>
    </w:p>
    <w:p>
      <w:pPr>
        <w:pStyle w:val="BodyText"/>
      </w:pPr>
      <w:r>
        <w:t xml:space="preserve">Plaza de España, 12</w:t>
      </w:r>
    </w:p>
    <w:p>
      <w:pPr>
        <w:pStyle w:val="BodyText"/>
      </w:pPr>
      <w:r>
        <w:t xml:space="preserve">Madrid, 28008 | Spain</w:t>
      </w:r>
    </w:p>
    <w:p>
      <w:pPr>
        <w:pStyle w:val="BodyText"/>
      </w:pPr>
      <w:r>
        <w:t xml:space="preserve">October 26, 2023</w:t>
      </w:r>
    </w:p>
    <w:p>
      <w:pPr>
        <w:pStyle w:val="BodyText"/>
      </w:pPr>
      <w:r>
        <w:t xml:space="preserve">Dear Hiring Manager at Innovatech Solutions S.L.,</w:t>
      </w:r>
      <w:r>
        <w:t xml:space="preserve"> </w:t>
      </w:r>
      <w:r>
        <w:t xml:space="preserve">I am writing with profound enthusiasm to submit my application for the Chemical Engineering Internship position at your esteemed Madrid-based facility, as advertised on the Spanish Engineering Association portal. As a final-year Chemical Engineering student at the prestigious Universidad Politécnica de Madrid (UPM), I have meticulously prepared myself to contribute meaningfully to your innovative projects within Spain's dynamic industrial landscape. This Internship Application Letter represents not merely a job application, but a commitment to aligning my academic expertise with the strategic vision of one of Spain's leading sustainable chemical engineering firms in Madrid.</w:t>
      </w:r>
      <w:r>
        <w:t xml:space="preserve"> </w:t>
      </w:r>
      <w:r>
        <w:t xml:space="preserve">My academic journey at UPM has provided me with rigorous theoretical grounding and hands-on laboratory experience directly relevant to your operations. Courses such as Advanced Reaction Engineering, Process Control Systems, and Sustainable Materials Design have equipped me with the technical acumen required for modern chemical engineering challenges. In my recent capstone project focused on biodegradable polymer synthesis, I designed a scalable continuous-flow reactor system that reduced energy consumption by 22% while maintaining product quality standards – a methodology directly applicable to Innovatech's work in green chemistry initiatives. This project required extensive collaboration with industrial partners at the Madrid Technology Park, where I gained firsthand insight into Spain Madrid's thriving innovation ecosystem.</w:t>
      </w:r>
      <w:r>
        <w:t xml:space="preserve"> </w:t>
      </w:r>
      <w:r>
        <w:t xml:space="preserve">What particularly compels me to seek an internship within Spain Madrid is the unique convergence of academic excellence and industrial application present in our region. The Universidad Politécnica de Madrid maintains robust industry partnerships across sectors including pharmaceuticals, petrochemicals, and renewable energy – precisely the domains where Innovatech Solutions S.L. demonstrates exceptional leadership. I have followed your recent work on catalytic converters for sustainable aviation fuel production with great interest, especially your collaboration with Airbus at the Madrid-Barajas Airport industrial zone. This project exemplifies the type of forward-thinking engineering I aspire to contribute to, and it perfectly aligns with my academic focus on reducing carbon footprints in chemical processes.</w:t>
      </w:r>
      <w:r>
        <w:t xml:space="preserve"> </w:t>
      </w:r>
      <w:r>
        <w:t xml:space="preserve">My practical experience extends beyond academic settings through a six-month internship at Sacyr Química (Madrid), where I assisted process engineers in optimizing distillation columns for pharmaceutical intermediates. This experience taught me the critical importance of safety protocols, data-driven decision making, and cross-functional teamwork – all essential components for success as a Chemical Engineer in Spain's regulated industrial environment. During this period, I developed proficiency with Aspen Plus simulation software and implemented a real-time monitoring system that reduced waste by 15%, directly contributing to their ISO 14001 compliance goals. These achievements demonstrate my ability to translate academic knowledge into tangible operational improvements within Madrid's chemical industry framework.</w:t>
      </w:r>
      <w:r>
        <w:t xml:space="preserve"> </w:t>
      </w:r>
      <w:r>
        <w:t xml:space="preserve">What sets me apart as a candidate is my deep cultural immersion in Spain Madrid's professional environment. As a native Spanish speaker with fluency in English (C1 level) and basic proficiency in Catalan, I navigate both local and international business contexts effortlessly. My semester exchange at the Universitat de Barcelona further enhanced my understanding of European Union chemical regulations (REACH compliance), while my active participation in the Madrid Chapter of the Spanish Chemical Society has allowed me to network with industry leaders. I understand that working as a Chemical Engineer in Spain Madrid requires not just technical skill but also cultural intelligence – an aspect I have actively cultivated through community engagement and professional associations.</w:t>
      </w:r>
      <w:r>
        <w:t xml:space="preserve"> </w:t>
      </w:r>
      <w:r>
        <w:t xml:space="preserve">The prospect of contributing to Innovatech Solutions S.L.'s mission in Spain Madrid resonates deeply with my career aspirations. Having witnessed the city's transformation into a European hub for green chemistry innovation (evidenced by initiatives like Madrid's Zero Emissions Plan), I am eager to apply my skills to projects that advance both technological progress and environmental stewardship. Your company's investment in digital twins for process optimization mirrors the cutting-edge methodologies I've studied at UPM, and I am particularly excited about the opportunity to learn from your team on implementing these technologies within Madrid's specific industrial context.</w:t>
      </w:r>
      <w:r>
        <w:t xml:space="preserve"> </w:t>
      </w:r>
      <w:r>
        <w:t xml:space="preserve">As an aspiring Chemical Engineer committed to sustainable development, I recognize that Spain Madrid represents a critical laboratory for addressing global environmental challenges. The city's strategic location within Europe, coupled with its growing cluster of chemical innovation centers at locations like the IFEMA Industrial Park and the Parque Tecnológico de la Salud in Madrid, provides an unparalleled environment for professional growth. I am confident that my technical foundation, cultural fluency, and passion for sustainable engineering make me an ideal candidate to contribute immediately while learning from your experienced team.</w:t>
      </w:r>
      <w:r>
        <w:t xml:space="preserve"> </w:t>
      </w:r>
      <w:r>
        <w:t xml:space="preserve">My resume, attached for your review, details additional projects including a cost-benefit analysis of waste-to-energy conversion systems in Madrid's industrial districts and my leadership role in the UPM Chemical Engineering Society's "Green Process Design Challenge." I would welcome the opportunity to discuss how my skills align with Innovatech Solutions S.L.'s current initiatives during an interview at your convenience. Having researched your recent publications on membrane separation technologies, I am prepared to contribute from day one with specific insights regarding their application in Spain Madrid's water treatment infrastructure.</w:t>
      </w:r>
      <w:r>
        <w:t xml:space="preserve"> </w:t>
      </w:r>
      <w:r>
        <w:t xml:space="preserve">Thank you for considering this Internship Application Letter as the foundation of my candidacy. I am eager to bring my dedication, technical skills, and genuine enthusiasm for chemical engineering to Innovatech Solutions S.L.'s innovative work within Spain Madrid. I look forward to discussing how I can support your team's mission of advancing sustainable chemical processes while growing as a Chemical Engineer in one of Europe's most dynamic industrial cities.</w:t>
      </w:r>
      <w:r>
        <w:t xml:space="preserve"> </w:t>
      </w:r>
      <w:r>
        <w:t xml:space="preserve">Sincerely,</w:t>
      </w:r>
      <w:r>
        <w:br/>
      </w:r>
      <w:r>
        <w:t xml:space="preserve">Elena Rodriguez</w:t>
      </w:r>
    </w:p>
    <w:p>
      <w:pPr>
        <w:pStyle w:val="BodyText"/>
      </w:pPr>
      <w:r>
        <w:t xml:space="preserve">Enclosures: Resume,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20:59:44Z</dcterms:created>
  <dcterms:modified xsi:type="dcterms:W3CDTF">2026-07-20T20:59:44Z</dcterms:modified>
</cp:coreProperties>
</file>

<file path=docProps/custom.xml><?xml version="1.0" encoding="utf-8"?>
<Properties xmlns="http://schemas.openxmlformats.org/officeDocument/2006/custom-properties" xmlns:vt="http://schemas.openxmlformats.org/officeDocument/2006/docPropsVTypes"/>
</file>